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B67A8B" w14:textId="46EF0C94" w:rsidR="009A0AA8" w:rsidRPr="0091663A" w:rsidRDefault="009A0AA8" w:rsidP="009A0AA8">
      <w:pPr>
        <w:pStyle w:val="Heading1"/>
        <w:jc w:val="center"/>
        <w:rPr>
          <w:rFonts w:ascii="Times New Roman" w:eastAsiaTheme="minorHAnsi" w:hAnsi="Times New Roman" w:cs="Times New Roman"/>
          <w:lang w:eastAsia="zh-CN"/>
        </w:rPr>
      </w:pPr>
      <w:r w:rsidRPr="0091663A">
        <w:rPr>
          <w:rFonts w:ascii="Times New Roman" w:eastAsiaTheme="minorHAnsi" w:hAnsi="Times New Roman" w:cs="Times New Roman"/>
          <w:lang w:eastAsia="zh-CN"/>
        </w:rPr>
        <w:t>Lab 0</w:t>
      </w:r>
      <w:r>
        <w:rPr>
          <w:rFonts w:ascii="Times New Roman" w:eastAsiaTheme="minorHAnsi" w:hAnsi="Times New Roman" w:cs="Times New Roman" w:hint="eastAsia"/>
          <w:lang w:eastAsia="zh-CN"/>
        </w:rPr>
        <w:t>6</w:t>
      </w:r>
      <w:r w:rsidRPr="0091663A">
        <w:rPr>
          <w:rFonts w:ascii="Times New Roman" w:eastAsiaTheme="minorHAnsi" w:hAnsi="Times New Roman" w:cs="Times New Roman"/>
          <w:lang w:eastAsia="zh-CN"/>
        </w:rPr>
        <w:t xml:space="preserve">: </w:t>
      </w:r>
      <w:r>
        <w:rPr>
          <w:rFonts w:ascii="Times New Roman" w:eastAsiaTheme="minorHAnsi" w:hAnsi="Times New Roman" w:cs="Times New Roman" w:hint="eastAsia"/>
          <w:lang w:eastAsia="zh-CN"/>
        </w:rPr>
        <w:t>Shiny</w:t>
      </w:r>
      <w:r w:rsidRPr="0091663A">
        <w:rPr>
          <w:rFonts w:ascii="Times New Roman" w:eastAsiaTheme="minorHAnsi" w:hAnsi="Times New Roman" w:cs="Times New Roman"/>
          <w:lang w:eastAsia="zh-CN"/>
        </w:rPr>
        <w:t xml:space="preserve"> in R</w:t>
      </w:r>
    </w:p>
    <w:p w14:paraId="1F87F83F" w14:textId="77777777" w:rsidR="009A0AA8" w:rsidRPr="0091663A" w:rsidRDefault="009A0AA8" w:rsidP="009A0AA8">
      <w:pPr>
        <w:rPr>
          <w:rFonts w:ascii="Times New Roman" w:hAnsi="Times New Roman" w:cs="Times New Roman"/>
          <w:lang w:eastAsia="zh-CN"/>
        </w:rPr>
      </w:pPr>
      <w:r w:rsidRPr="0091663A">
        <w:rPr>
          <w:rFonts w:ascii="Times New Roman" w:hAnsi="Times New Roman" w:cs="Times New Roman"/>
          <w:lang w:eastAsia="zh-CN"/>
        </w:rPr>
        <w:t xml:space="preserve">In the lab, you will </w:t>
      </w:r>
      <w:proofErr w:type="gramStart"/>
      <w:r w:rsidRPr="0091663A">
        <w:rPr>
          <w:rFonts w:ascii="Times New Roman" w:hAnsi="Times New Roman" w:cs="Times New Roman"/>
          <w:lang w:eastAsia="zh-CN"/>
        </w:rPr>
        <w:t>demonstrate</w:t>
      </w:r>
      <w:proofErr w:type="gramEnd"/>
      <w:r w:rsidRPr="0091663A">
        <w:rPr>
          <w:rFonts w:ascii="Times New Roman" w:hAnsi="Times New Roman" w:cs="Times New Roman"/>
          <w:lang w:eastAsia="zh-CN"/>
        </w:rPr>
        <w:t xml:space="preserve"> your skills in creating interactive maps using the leaflet package in R. Your task is to create an interactive map using either a sample layer (</w:t>
      </w:r>
      <w:proofErr w:type="spellStart"/>
      <w:r w:rsidRPr="0091663A">
        <w:rPr>
          <w:rFonts w:ascii="Times New Roman" w:hAnsi="Times New Roman" w:cs="Times New Roman"/>
          <w:lang w:eastAsia="zh-CN"/>
        </w:rPr>
        <w:t>DSAG_POLY.shp</w:t>
      </w:r>
      <w:proofErr w:type="spellEnd"/>
      <w:r w:rsidRPr="0091663A">
        <w:rPr>
          <w:rFonts w:ascii="Times New Roman" w:hAnsi="Times New Roman" w:cs="Times New Roman"/>
          <w:lang w:eastAsia="zh-CN"/>
        </w:rPr>
        <w:t>) or your own data.</w:t>
      </w:r>
    </w:p>
    <w:p w14:paraId="3E4B42E2" w14:textId="77777777" w:rsidR="009A0AA8" w:rsidRPr="0091663A" w:rsidRDefault="009A0AA8" w:rsidP="009A0AA8">
      <w:pPr>
        <w:rPr>
          <w:rFonts w:ascii="Times New Roman" w:hAnsi="Times New Roman" w:cs="Times New Roman"/>
          <w:lang w:eastAsia="zh-CN"/>
        </w:rPr>
      </w:pPr>
      <w:r w:rsidRPr="0091663A">
        <w:rPr>
          <w:rFonts w:ascii="Times New Roman" w:hAnsi="Times New Roman" w:cs="Times New Roman"/>
          <w:lang w:eastAsia="zh-CN"/>
        </w:rPr>
        <w:t xml:space="preserve">This lab is worth a total of </w:t>
      </w:r>
      <w:proofErr w:type="gramStart"/>
      <w:r w:rsidRPr="0091663A">
        <w:rPr>
          <w:rFonts w:ascii="Times New Roman" w:hAnsi="Times New Roman" w:cs="Times New Roman"/>
          <w:b/>
          <w:bCs/>
          <w:lang w:eastAsia="zh-CN"/>
        </w:rPr>
        <w:t>65</w:t>
      </w:r>
      <w:proofErr w:type="gramEnd"/>
      <w:r w:rsidRPr="0091663A">
        <w:rPr>
          <w:rFonts w:ascii="Times New Roman" w:hAnsi="Times New Roman" w:cs="Times New Roman"/>
          <w:b/>
          <w:bCs/>
          <w:lang w:eastAsia="zh-CN"/>
        </w:rPr>
        <w:t xml:space="preserve"> points</w:t>
      </w:r>
      <w:r w:rsidRPr="0091663A">
        <w:rPr>
          <w:rFonts w:ascii="Times New Roman" w:hAnsi="Times New Roman" w:cs="Times New Roman"/>
          <w:lang w:eastAsia="zh-CN"/>
        </w:rPr>
        <w:t xml:space="preserve"> and contributes </w:t>
      </w:r>
      <w:r w:rsidRPr="0091663A">
        <w:rPr>
          <w:rFonts w:ascii="Times New Roman" w:hAnsi="Times New Roman" w:cs="Times New Roman"/>
          <w:b/>
          <w:bCs/>
          <w:lang w:eastAsia="zh-CN"/>
        </w:rPr>
        <w:t>6.5%</w:t>
      </w:r>
      <w:r w:rsidRPr="0091663A">
        <w:rPr>
          <w:rFonts w:ascii="Times New Roman" w:hAnsi="Times New Roman" w:cs="Times New Roman"/>
          <w:lang w:eastAsia="zh-CN"/>
        </w:rPr>
        <w:t xml:space="preserve"> toward the final grade</w:t>
      </w:r>
    </w:p>
    <w:p w14:paraId="6851A234" w14:textId="6E022AC5" w:rsidR="009A0AA8" w:rsidRPr="0091663A" w:rsidRDefault="009A0AA8" w:rsidP="009A0AA8">
      <w:pPr>
        <w:rPr>
          <w:rFonts w:ascii="Times New Roman" w:hAnsi="Times New Roman" w:cs="Times New Roman"/>
          <w:lang w:eastAsia="zh-CN"/>
        </w:rPr>
      </w:pPr>
      <w:r w:rsidRPr="0091663A">
        <w:rPr>
          <w:rFonts w:ascii="Times New Roman" w:hAnsi="Times New Roman" w:cs="Times New Roman"/>
          <w:lang w:eastAsia="zh-CN"/>
        </w:rPr>
        <w:t xml:space="preserve">Submit this word document by midnight (11:29 PM) on October </w:t>
      </w:r>
      <w:r>
        <w:rPr>
          <w:rFonts w:ascii="Times New Roman" w:hAnsi="Times New Roman" w:cs="Times New Roman" w:hint="eastAsia"/>
          <w:lang w:eastAsia="zh-CN"/>
        </w:rPr>
        <w:t>20</w:t>
      </w:r>
      <w:r w:rsidRPr="0091663A">
        <w:rPr>
          <w:rFonts w:ascii="Times New Roman" w:hAnsi="Times New Roman" w:cs="Times New Roman"/>
          <w:lang w:eastAsia="zh-CN"/>
        </w:rPr>
        <w:t xml:space="preserve">. </w:t>
      </w:r>
    </w:p>
    <w:p w14:paraId="1EC89762" w14:textId="77777777" w:rsidR="009A0AA8" w:rsidRPr="0091663A" w:rsidRDefault="009A0AA8" w:rsidP="009A0AA8">
      <w:pPr>
        <w:pStyle w:val="Heading2"/>
        <w:rPr>
          <w:rFonts w:ascii="Times New Roman" w:hAnsi="Times New Roman" w:cs="Times New Roman"/>
        </w:rPr>
      </w:pPr>
      <w:r w:rsidRPr="0091663A">
        <w:rPr>
          <w:rFonts w:ascii="Times New Roman" w:hAnsi="Times New Roman" w:cs="Times New Roman"/>
        </w:rPr>
        <w:t>Requirements:</w:t>
      </w:r>
    </w:p>
    <w:p w14:paraId="1064530F" w14:textId="1E11B253" w:rsidR="009A0AA8" w:rsidRPr="0091663A" w:rsidRDefault="009A0AA8" w:rsidP="009A0AA8">
      <w:pPr>
        <w:pStyle w:val="NormalWeb"/>
      </w:pPr>
      <w:r w:rsidRPr="0091663A">
        <w:t xml:space="preserve">Your interactive map should </w:t>
      </w:r>
      <w:r>
        <w:rPr>
          <w:rFonts w:eastAsia="DengXian" w:hint="eastAsia"/>
          <w:lang w:eastAsia="zh-CN"/>
        </w:rPr>
        <w:t>have one more</w:t>
      </w:r>
      <w:r w:rsidRPr="0091663A">
        <w:t xml:space="preserve"> </w:t>
      </w:r>
      <w:r w:rsidRPr="0091663A">
        <w:t>functionality</w:t>
      </w:r>
      <w:r w:rsidRPr="0091663A">
        <w:t>:</w:t>
      </w:r>
    </w:p>
    <w:p w14:paraId="4DFE74B8" w14:textId="0CC960E4" w:rsidR="009A0AA8" w:rsidRDefault="009A0AA8" w:rsidP="009A0AA8">
      <w:pPr>
        <w:pStyle w:val="Heading2"/>
        <w:numPr>
          <w:ilvl w:val="0"/>
          <w:numId w:val="4"/>
        </w:numPr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</w:pPr>
      <w:r w:rsidRPr="009A0AA8"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 xml:space="preserve">Limit </w:t>
      </w:r>
      <w:r w:rsidRPr="009A0AA8"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  <w:t>choice</w:t>
      </w:r>
      <w:r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 xml:space="preserve">: Create a </w:t>
      </w:r>
      <w:proofErr w:type="spellStart"/>
      <w:r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>radioButtons</w:t>
      </w:r>
      <w:proofErr w:type="spellEnd"/>
      <w:r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>() to show possible options.</w:t>
      </w:r>
    </w:p>
    <w:p w14:paraId="46C1BFFD" w14:textId="211679B2" w:rsidR="009A0AA8" w:rsidRPr="009A0AA8" w:rsidRDefault="009A0AA8" w:rsidP="009A0AA8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Code demonstration</w:t>
      </w:r>
      <w:r w:rsidRPr="009A0AA8"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: 2.2.5 Limited choices in below link</w:t>
      </w:r>
    </w:p>
    <w:p w14:paraId="6BF195AA" w14:textId="3CBA9AB0" w:rsidR="009A0AA8" w:rsidRDefault="009A0AA8" w:rsidP="009A0AA8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hyperlink r:id="rId5" w:history="1">
        <w:r w:rsidRPr="00D346F0">
          <w:rPr>
            <w:rStyle w:val="Hyperlink"/>
            <w:rFonts w:ascii="Times New Roman" w:eastAsia="DengXian" w:hAnsi="Times New Roman" w:cs="Times New Roman"/>
            <w:kern w:val="0"/>
            <w:sz w:val="24"/>
            <w:szCs w:val="24"/>
            <w:lang w:eastAsia="zh-CN"/>
            <w14:ligatures w14:val="none"/>
          </w:rPr>
          <w:t>https://mastering-shiny.org/basic-ui.html</w:t>
        </w:r>
      </w:hyperlink>
    </w:p>
    <w:p w14:paraId="2E6E2024" w14:textId="6C139F2C" w:rsidR="009A0AA8" w:rsidRDefault="009A0AA8" w:rsidP="009A0AA8">
      <w:pPr>
        <w:pStyle w:val="ListParagraph"/>
        <w:numPr>
          <w:ilvl w:val="0"/>
          <w:numId w:val="4"/>
        </w:num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Complete server function</w:t>
      </w:r>
    </w:p>
    <w:p w14:paraId="7FA57DE3" w14:textId="77777777" w:rsidR="009A0AA8" w:rsidRDefault="009A0AA8" w:rsidP="009A0AA8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When user </w:t>
      </w:r>
      <w: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select</w:t>
      </w: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 </w:t>
      </w:r>
      <w: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‘</w:t>
      </w: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all</w:t>
      </w:r>
      <w: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’</w:t>
      </w: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, the map will show all the points data whenever which </w:t>
      </w:r>
      <w:proofErr w:type="gramStart"/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states</w:t>
      </w:r>
      <w:proofErr w:type="gramEnd"/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 the user has select</w:t>
      </w:r>
    </w:p>
    <w:p w14:paraId="2B865A19" w14:textId="77777777" w:rsidR="009A0AA8" w:rsidRDefault="009A0AA8" w:rsidP="009A0AA8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When user select </w:t>
      </w:r>
      <w: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‘</w:t>
      </w: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filter</w:t>
      </w:r>
      <w: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’</w:t>
      </w: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, the map shows the result based on selected states</w:t>
      </w:r>
    </w:p>
    <w:p w14:paraId="533C1690" w14:textId="1C63372B" w:rsidR="009A0AA8" w:rsidRDefault="009A0AA8" w:rsidP="009A0AA8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Hints: add if else function in </w:t>
      </w:r>
      <w:proofErr w:type="spellStart"/>
      <w:r w:rsidRPr="009A0AA8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filtered_data</w:t>
      </w:r>
      <w:proofErr w:type="spellEnd"/>
      <w:r w:rsidRPr="009A0AA8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 xml:space="preserve"> &lt;- reactive</w:t>
      </w: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({})</w:t>
      </w:r>
    </w:p>
    <w:p w14:paraId="5114830D" w14:textId="2A8AE315" w:rsidR="009A0AA8" w:rsidRPr="009A0AA8" w:rsidRDefault="009A0AA8" w:rsidP="009A0AA8">
      <w:pP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I</w:t>
      </w: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f  </w:t>
      </w:r>
    </w:p>
    <w:p w14:paraId="1544E9B7" w14:textId="77777777" w:rsidR="009A0AA8" w:rsidRDefault="009A0AA8" w:rsidP="009A0AA8">
      <w:pPr>
        <w:pStyle w:val="Heading2"/>
        <w:rPr>
          <w:rFonts w:eastAsia="DengXian"/>
          <w:lang w:eastAsia="zh-CN"/>
        </w:rPr>
      </w:pPr>
      <w:r>
        <w:t>Submission:</w:t>
      </w:r>
    </w:p>
    <w:p w14:paraId="0FC6C3B0" w14:textId="77777777" w:rsidR="009A0AA8" w:rsidRDefault="009A0AA8" w:rsidP="009A0AA8">
      <w:pPr>
        <w:pStyle w:val="ListParagraph"/>
        <w:numPr>
          <w:ilvl w:val="1"/>
          <w:numId w:val="1"/>
        </w:numPr>
        <w:ind w:left="720"/>
        <w:jc w:val="left"/>
        <w:rPr>
          <w:rFonts w:ascii="Times New Roman" w:hAnsi="Times New Roman" w:cs="Times New Roman"/>
        </w:rPr>
      </w:pPr>
      <w:r w:rsidRPr="0091663A">
        <w:rPr>
          <w:rFonts w:ascii="Times New Roman" w:hAnsi="Times New Roman" w:cs="Times New Roman"/>
        </w:rPr>
        <w:t xml:space="preserve">Please </w:t>
      </w:r>
      <w:proofErr w:type="gramStart"/>
      <w:r w:rsidRPr="0091663A">
        <w:rPr>
          <w:rFonts w:ascii="Times New Roman" w:hAnsi="Times New Roman" w:cs="Times New Roman"/>
        </w:rPr>
        <w:t>submit</w:t>
      </w:r>
      <w:proofErr w:type="gramEnd"/>
      <w:r w:rsidRPr="0091663A">
        <w:rPr>
          <w:rFonts w:ascii="Times New Roman" w:hAnsi="Times New Roman" w:cs="Times New Roman"/>
        </w:rPr>
        <w:t xml:space="preserve"> the link to your interactive map.</w:t>
      </w:r>
    </w:p>
    <w:p w14:paraId="574DDEE0" w14:textId="77777777" w:rsidR="009A0AA8" w:rsidRDefault="009A0AA8" w:rsidP="009A0AA8">
      <w:pPr>
        <w:jc w:val="left"/>
        <w:rPr>
          <w:rFonts w:asciiTheme="majorHAnsi" w:eastAsia="DengXian" w:hAnsiTheme="majorHAnsi" w:cstheme="majorBidi"/>
          <w:color w:val="0F4761" w:themeColor="accent1" w:themeShade="BF"/>
          <w:sz w:val="32"/>
          <w:szCs w:val="32"/>
          <w:lang w:eastAsia="zh-CN"/>
        </w:rPr>
      </w:pPr>
      <w:r w:rsidRPr="0091663A">
        <w:rPr>
          <w:rFonts w:asciiTheme="majorHAnsi" w:eastAsiaTheme="majorEastAsia" w:hAnsiTheme="majorHAnsi" w:cstheme="majorBidi" w:hint="eastAsia"/>
          <w:color w:val="0F4761" w:themeColor="accent1" w:themeShade="BF"/>
          <w:sz w:val="32"/>
          <w:szCs w:val="32"/>
        </w:rPr>
        <w:t xml:space="preserve">Example: </w:t>
      </w:r>
    </w:p>
    <w:p w14:paraId="1B4B6072" w14:textId="300CA7C1" w:rsidR="009A0AA8" w:rsidRPr="0091663A" w:rsidRDefault="009A0AA8" w:rsidP="009A0AA8">
      <w:pPr>
        <w:pStyle w:val="ListParagraph"/>
        <w:numPr>
          <w:ilvl w:val="0"/>
          <w:numId w:val="3"/>
        </w:numPr>
        <w:ind w:left="720"/>
        <w:jc w:val="left"/>
        <w:rPr>
          <w:lang w:eastAsia="zh-CN"/>
        </w:rPr>
      </w:pPr>
      <w:hyperlink r:id="rId6" w:history="1">
        <w:r w:rsidRPr="000A2CB3">
          <w:rPr>
            <w:rStyle w:val="Hyperlink"/>
            <w:lang w:eastAsia="zh-CN"/>
          </w:rPr>
          <w:t>https://gisynw.github.io/DSGA/</w:t>
        </w:r>
      </w:hyperlink>
    </w:p>
    <w:p w14:paraId="667BA533" w14:textId="77777777" w:rsidR="00772755" w:rsidRDefault="00772755"/>
    <w:sectPr w:rsidR="00772755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7267C"/>
    <w:multiLevelType w:val="hybridMultilevel"/>
    <w:tmpl w:val="BF42C066"/>
    <w:lvl w:ilvl="0" w:tplc="183032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C4142"/>
    <w:multiLevelType w:val="hybridMultilevel"/>
    <w:tmpl w:val="9FF86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3D461E"/>
    <w:multiLevelType w:val="hybridMultilevel"/>
    <w:tmpl w:val="99FE3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456C30"/>
    <w:multiLevelType w:val="multilevel"/>
    <w:tmpl w:val="60C6F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8147303">
    <w:abstractNumId w:val="3"/>
  </w:num>
  <w:num w:numId="2" w16cid:durableId="1211069788">
    <w:abstractNumId w:val="2"/>
  </w:num>
  <w:num w:numId="3" w16cid:durableId="149952016">
    <w:abstractNumId w:val="0"/>
  </w:num>
  <w:num w:numId="4" w16cid:durableId="337193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3MTc0MjcyNDO2MLBQ0lEKTi0uzszPAykwrAUAP8FzRiwAAAA="/>
  </w:docVars>
  <w:rsids>
    <w:rsidRoot w:val="007D597E"/>
    <w:rsid w:val="0001065B"/>
    <w:rsid w:val="00044DB8"/>
    <w:rsid w:val="000B6619"/>
    <w:rsid w:val="000C642B"/>
    <w:rsid w:val="0017478D"/>
    <w:rsid w:val="00541053"/>
    <w:rsid w:val="00695EA0"/>
    <w:rsid w:val="00731E1D"/>
    <w:rsid w:val="00772755"/>
    <w:rsid w:val="007D597E"/>
    <w:rsid w:val="00862392"/>
    <w:rsid w:val="0091345E"/>
    <w:rsid w:val="009A0AA8"/>
    <w:rsid w:val="00AC3014"/>
    <w:rsid w:val="00BC2CEE"/>
    <w:rsid w:val="00BD0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38D17"/>
  <w15:chartTrackingRefBased/>
  <w15:docId w15:val="{58C8E0CF-130F-4FB2-B254-26ACE1B3D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AA8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597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597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597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597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597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597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597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597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597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7D597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D597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597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597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97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97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97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97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97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597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5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597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597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597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597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597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597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597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597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597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9A0AA8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A0AA8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A0AA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A0A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synw.github.io/DSGA/" TargetMode="External"/><Relationship Id="rId5" Type="http://schemas.openxmlformats.org/officeDocument/2006/relationships/hyperlink" Target="https://mastering-shiny.org/basic-ui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3</cp:revision>
  <dcterms:created xsi:type="dcterms:W3CDTF">2024-10-07T03:58:00Z</dcterms:created>
  <dcterms:modified xsi:type="dcterms:W3CDTF">2024-10-07T04:57:00Z</dcterms:modified>
</cp:coreProperties>
</file>